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60C6D" w14:textId="7975333D" w:rsidR="00E6698C" w:rsidRDefault="0030794F">
      <w:r>
        <w:rPr>
          <w:noProof/>
        </w:rPr>
        <w:drawing>
          <wp:inline distT="0" distB="0" distL="0" distR="0" wp14:anchorId="203BB2A2" wp14:editId="3618ACCF">
            <wp:extent cx="8801100" cy="609600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80110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698C" w:rsidSect="0030794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TI2MDCzMDE3MjdQ0lEKTi0uzszPAykwrAUA+lthGiwAAAA="/>
  </w:docVars>
  <w:rsids>
    <w:rsidRoot w:val="0030794F"/>
    <w:rsid w:val="0030794F"/>
    <w:rsid w:val="00E6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5B8F8"/>
  <w15:chartTrackingRefBased/>
  <w15:docId w15:val="{6D60664B-E100-4F26-A9DE-53D82D33F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nocent Hove</dc:creator>
  <cp:keywords/>
  <dc:description/>
  <cp:lastModifiedBy>Innocent Hove</cp:lastModifiedBy>
  <cp:revision>1</cp:revision>
  <dcterms:created xsi:type="dcterms:W3CDTF">2022-01-13T10:11:00Z</dcterms:created>
  <dcterms:modified xsi:type="dcterms:W3CDTF">2022-01-13T10:12:00Z</dcterms:modified>
</cp:coreProperties>
</file>